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FF74F2" w14:textId="77777777" w:rsidR="00A769DF" w:rsidRDefault="00A769DF" w:rsidP="00AA1284">
            <w:pPr>
              <w:pStyle w:val="Nagwek4"/>
              <w:spacing w:before="0"/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</w:pPr>
            <w:r w:rsidRPr="00A769DF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 xml:space="preserve">PODLASKI ODDZIAŁ </w:t>
            </w:r>
          </w:p>
          <w:p w14:paraId="02C98DC4" w14:textId="0759E053" w:rsidR="00443C69" w:rsidRPr="006761C2" w:rsidRDefault="00A769DF" w:rsidP="00AA1284">
            <w:pPr>
              <w:pStyle w:val="Nagwek4"/>
              <w:spacing w:before="0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A769DF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POLSKIEGO TOWARZYSTWA INŻYNIERII EKOLOGICZNEJ</w:t>
            </w: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7291C8F7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ED0AA4" w:rsidRPr="00ED0AA4">
              <w:t xml:space="preserve">Katedra Technologii w Inżynierii i Ochronie Środowiska, </w:t>
            </w:r>
            <w:r w:rsidR="00ED0AA4">
              <w:br/>
            </w:r>
            <w:r w:rsidR="00ED0AA4" w:rsidRPr="00ED0AA4">
              <w:t>Politechnika Białostocka, ul. Wiejska 45A, 15-351 Białystok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E0MDMxM7Y0tDRS0lEKTi0uzszPAykwqgUA+E9ZaCwAAAA="/>
  </w:docVars>
  <w:rsids>
    <w:rsidRoot w:val="00F415FC"/>
    <w:rsid w:val="002F020D"/>
    <w:rsid w:val="0036397E"/>
    <w:rsid w:val="00443C69"/>
    <w:rsid w:val="004E634B"/>
    <w:rsid w:val="005C2BCF"/>
    <w:rsid w:val="005E3E29"/>
    <w:rsid w:val="006761C2"/>
    <w:rsid w:val="00691DAA"/>
    <w:rsid w:val="0075354C"/>
    <w:rsid w:val="0078366C"/>
    <w:rsid w:val="008A4A5A"/>
    <w:rsid w:val="009A336D"/>
    <w:rsid w:val="009F3E36"/>
    <w:rsid w:val="00A45D08"/>
    <w:rsid w:val="00A74AB0"/>
    <w:rsid w:val="00A769DF"/>
    <w:rsid w:val="00AA1284"/>
    <w:rsid w:val="00AD335E"/>
    <w:rsid w:val="00C31F9E"/>
    <w:rsid w:val="00D85792"/>
    <w:rsid w:val="00DF4539"/>
    <w:rsid w:val="00E968C3"/>
    <w:rsid w:val="00ED0AA4"/>
    <w:rsid w:val="00F4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1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cp:lastPrinted>2023-03-27T12:40:00Z</cp:lastPrinted>
  <dcterms:created xsi:type="dcterms:W3CDTF">2023-03-27T12:41:00Z</dcterms:created>
  <dcterms:modified xsi:type="dcterms:W3CDTF">2023-05-25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